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BB4DA" w14:textId="0DF5E09C" w:rsidR="00981F78" w:rsidRDefault="00981F78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  <w:bookmarkStart w:id="0" w:name="_Hlk7614395"/>
      <w:bookmarkStart w:id="1" w:name="_Hlk515955123"/>
      <w:r w:rsidRPr="00DB298D">
        <w:rPr>
          <w:b/>
          <w:szCs w:val="24"/>
        </w:rPr>
        <w:t xml:space="preserve">Application Cover </w:t>
      </w:r>
      <w:r>
        <w:rPr>
          <w:b/>
          <w:szCs w:val="24"/>
        </w:rPr>
        <w:t>Page</w:t>
      </w:r>
    </w:p>
    <w:p w14:paraId="45D30104" w14:textId="6C63038D" w:rsidR="00981F78" w:rsidRPr="000A1788" w:rsidRDefault="00981F78" w:rsidP="00981F78">
      <w:pPr>
        <w:pStyle w:val="paragraph"/>
        <w:spacing w:before="0" w:beforeAutospacing="0" w:after="0" w:afterAutospacing="0"/>
        <w:ind w:left="-270" w:firstLine="270"/>
        <w:jc w:val="center"/>
        <w:textAlignment w:val="baseline"/>
        <w:rPr>
          <w:b/>
        </w:rPr>
      </w:pPr>
      <w:r w:rsidRPr="00A57ED5">
        <w:rPr>
          <w:b/>
        </w:rPr>
        <w:t>RFA #</w:t>
      </w:r>
      <w:r w:rsidR="00E52A69">
        <w:rPr>
          <w:b/>
        </w:rPr>
        <w:t xml:space="preserve"> 20124</w:t>
      </w:r>
      <w:r w:rsidRPr="00A57ED5">
        <w:rPr>
          <w:b/>
        </w:rPr>
        <w:t xml:space="preserve"> </w:t>
      </w:r>
      <w:r>
        <w:rPr>
          <w:b/>
        </w:rPr>
        <w:t>/</w:t>
      </w:r>
      <w:r w:rsidRPr="008D3CE9">
        <w:rPr>
          <w:b/>
        </w:rPr>
        <w:t xml:space="preserve">Internal RFA # </w:t>
      </w:r>
      <w:r>
        <w:rPr>
          <w:b/>
        </w:rPr>
        <w:t>21-0005</w:t>
      </w:r>
    </w:p>
    <w:p w14:paraId="2CB685C2" w14:textId="77777777" w:rsidR="00981F78" w:rsidRPr="00DB298D" w:rsidRDefault="00981F78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4A6DDF70" w14:textId="7C7C7D9B" w:rsidR="000B3C04" w:rsidRDefault="000B3C04" w:rsidP="00981F78">
      <w:pPr>
        <w:pStyle w:val="paragraph"/>
        <w:pBdr>
          <w:bottom w:val="single" w:sz="4" w:space="3" w:color="auto"/>
        </w:pBdr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  <w:r>
        <w:rPr>
          <w:rStyle w:val="normaltextrun"/>
          <w:b/>
          <w:bCs/>
        </w:rPr>
        <w:t>Corrections Health Initiative: Navigation and Essential Support Services for </w:t>
      </w:r>
      <w:r>
        <w:rPr>
          <w:rStyle w:val="scxw44295061"/>
        </w:rPr>
        <w:t> </w:t>
      </w:r>
      <w:r>
        <w:br/>
      </w:r>
      <w:r>
        <w:rPr>
          <w:rStyle w:val="normaltextrun"/>
          <w:b/>
          <w:bCs/>
        </w:rPr>
        <w:t>Incarcerated Individuals and Reentrants</w:t>
      </w:r>
    </w:p>
    <w:bookmarkEnd w:id="0"/>
    <w:bookmarkEnd w:id="1"/>
    <w:p w14:paraId="50F56F40" w14:textId="3FEB2981" w:rsidR="00AE5B54" w:rsidRPr="000A1788" w:rsidRDefault="00AE5B54" w:rsidP="00981F78">
      <w:pPr>
        <w:pStyle w:val="paragraph"/>
        <w:spacing w:before="0" w:beforeAutospacing="0" w:after="0" w:afterAutospacing="0"/>
        <w:ind w:left="-270" w:firstLine="270"/>
        <w:jc w:val="center"/>
        <w:textAlignment w:val="baseline"/>
        <w:rPr>
          <w:b/>
        </w:rPr>
      </w:pPr>
    </w:p>
    <w:p w14:paraId="72B9BD91" w14:textId="77777777" w:rsidR="00AE5B54" w:rsidRDefault="00AE5B54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b/>
          <w:szCs w:val="24"/>
        </w:rPr>
      </w:pPr>
    </w:p>
    <w:p w14:paraId="6BDFDF43" w14:textId="77777777" w:rsidR="00246CCF" w:rsidRDefault="001861F2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 xml:space="preserve">Applicant </w:t>
      </w:r>
      <w:r w:rsidR="00246CCF" w:rsidRPr="009F6527">
        <w:rPr>
          <w:b/>
        </w:rPr>
        <w:t>Organization Name: _______________</w:t>
      </w:r>
      <w:r w:rsidR="00131FC5">
        <w:rPr>
          <w:b/>
        </w:rPr>
        <w:t>______________________________</w:t>
      </w:r>
      <w:r>
        <w:rPr>
          <w:b/>
        </w:rPr>
        <w:t>______</w:t>
      </w:r>
    </w:p>
    <w:p w14:paraId="0684F5A5" w14:textId="77777777" w:rsidR="00131FC5" w:rsidRDefault="00131FC5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Provider Type: _______________</w:t>
      </w:r>
      <w:r w:rsidR="001861F2">
        <w:rPr>
          <w:b/>
        </w:rPr>
        <w:t>_______</w:t>
      </w:r>
      <w:r>
        <w:rPr>
          <w:b/>
        </w:rPr>
        <w:t>_____________________________________</w:t>
      </w:r>
      <w:r w:rsidR="001861F2">
        <w:rPr>
          <w:b/>
        </w:rPr>
        <w:t>_____</w:t>
      </w:r>
    </w:p>
    <w:p w14:paraId="35D0686D" w14:textId="77777777" w:rsidR="00246CCF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Vendor ID#: ________________</w:t>
      </w:r>
      <w:r w:rsidR="001861F2">
        <w:rPr>
          <w:b/>
        </w:rPr>
        <w:t>____________</w:t>
      </w:r>
      <w:r w:rsidRPr="009F6527">
        <w:rPr>
          <w:b/>
        </w:rPr>
        <w:t>________</w:t>
      </w:r>
      <w:r w:rsidR="00131FC5">
        <w:rPr>
          <w:b/>
        </w:rPr>
        <w:t>______________________________</w:t>
      </w:r>
    </w:p>
    <w:p w14:paraId="1742DAE4" w14:textId="5A742B1F" w:rsidR="00163570" w:rsidRPr="009F6527" w:rsidRDefault="00163570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ederal ID</w:t>
      </w:r>
      <w:r w:rsidR="00FD3399">
        <w:rPr>
          <w:b/>
        </w:rPr>
        <w:t>#: _</w:t>
      </w:r>
      <w:r>
        <w:rPr>
          <w:b/>
        </w:rPr>
        <w:t>______________</w:t>
      </w:r>
      <w:r w:rsidR="001861F2">
        <w:rPr>
          <w:b/>
        </w:rPr>
        <w:t>_____________</w:t>
      </w:r>
      <w:r>
        <w:rPr>
          <w:b/>
        </w:rPr>
        <w:t>__________</w:t>
      </w:r>
      <w:r w:rsidR="00131FC5">
        <w:rPr>
          <w:b/>
        </w:rPr>
        <w:t>_____________________________</w:t>
      </w:r>
    </w:p>
    <w:p w14:paraId="7AD426A1" w14:textId="77777777" w:rsidR="00246CCF" w:rsidRPr="00FC3F07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37DAEB78" w14:textId="77777777" w:rsidR="001861F2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Contact Person</w:t>
      </w:r>
      <w:r w:rsidR="001861F2">
        <w:rPr>
          <w:b/>
        </w:rPr>
        <w:t>: _______________________________________________________________</w:t>
      </w:r>
    </w:p>
    <w:p w14:paraId="64883388" w14:textId="77777777" w:rsidR="00246CCF" w:rsidRPr="009F6527" w:rsidRDefault="00131FC5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itle</w:t>
      </w:r>
      <w:r w:rsidR="00246CCF" w:rsidRPr="009F6527">
        <w:rPr>
          <w:b/>
        </w:rPr>
        <w:t>:</w:t>
      </w:r>
      <w:r w:rsidR="00246CCF">
        <w:rPr>
          <w:b/>
        </w:rPr>
        <w:t xml:space="preserve"> </w:t>
      </w:r>
      <w:r w:rsidR="00246CCF" w:rsidRPr="009F6527">
        <w:rPr>
          <w:b/>
        </w:rPr>
        <w:t>____</w:t>
      </w:r>
      <w:r w:rsidR="001861F2">
        <w:rPr>
          <w:b/>
        </w:rPr>
        <w:t>____________</w:t>
      </w:r>
      <w:r w:rsidR="00246CCF" w:rsidRPr="009F6527">
        <w:rPr>
          <w:b/>
        </w:rPr>
        <w:t>__________________</w:t>
      </w:r>
      <w:r>
        <w:rPr>
          <w:b/>
        </w:rPr>
        <w:t>________________________</w:t>
      </w:r>
      <w:r w:rsidR="001861F2">
        <w:rPr>
          <w:b/>
        </w:rPr>
        <w:t>______________</w:t>
      </w:r>
    </w:p>
    <w:p w14:paraId="582DD98C" w14:textId="77777777" w:rsidR="00246CCF" w:rsidRPr="009F6527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Address: _________________</w:t>
      </w:r>
      <w:r w:rsidR="001861F2">
        <w:rPr>
          <w:b/>
        </w:rPr>
        <w:t>___________</w:t>
      </w:r>
      <w:r w:rsidRPr="009F6527">
        <w:rPr>
          <w:b/>
        </w:rPr>
        <w:t>___________</w:t>
      </w:r>
      <w:r w:rsidR="00131FC5">
        <w:rPr>
          <w:b/>
        </w:rPr>
        <w:t>______________________________</w:t>
      </w:r>
    </w:p>
    <w:p w14:paraId="71FFB456" w14:textId="6AB371CA" w:rsidR="00246CCF" w:rsidRPr="009F6527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__________________________</w:t>
      </w:r>
      <w:r w:rsidR="001861F2">
        <w:rPr>
          <w:b/>
        </w:rPr>
        <w:t>____________</w:t>
      </w:r>
      <w:r>
        <w:rPr>
          <w:b/>
        </w:rPr>
        <w:t>________________</w:t>
      </w:r>
      <w:r w:rsidR="00131FC5">
        <w:rPr>
          <w:b/>
        </w:rPr>
        <w:t>_______________________</w:t>
      </w:r>
    </w:p>
    <w:p w14:paraId="79B63755" w14:textId="77777777" w:rsidR="001861F2" w:rsidRDefault="001861F2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elep</w:t>
      </w:r>
      <w:r w:rsidR="00246CCF">
        <w:rPr>
          <w:b/>
        </w:rPr>
        <w:t>hone #: ________________________________</w:t>
      </w:r>
    </w:p>
    <w:p w14:paraId="5E75ADE4" w14:textId="77777777" w:rsidR="00246CCF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ax #: ____________________________</w:t>
      </w:r>
      <w:r w:rsidR="001861F2">
        <w:rPr>
          <w:b/>
        </w:rPr>
        <w:t>______</w:t>
      </w:r>
    </w:p>
    <w:p w14:paraId="639CE0F6" w14:textId="77777777" w:rsidR="00246CCF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Email Address: ____________________</w:t>
      </w:r>
      <w:r w:rsidR="001861F2">
        <w:rPr>
          <w:b/>
        </w:rPr>
        <w:t>______</w:t>
      </w:r>
      <w:r w:rsidR="008D3CE9">
        <w:rPr>
          <w:b/>
        </w:rPr>
        <w:t>___________</w:t>
      </w:r>
    </w:p>
    <w:p w14:paraId="146F351B" w14:textId="77777777" w:rsidR="000A1788" w:rsidRPr="00FC3F07" w:rsidRDefault="000A1788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5746D2D0" w14:textId="5BE77778" w:rsidR="00981F78" w:rsidRDefault="00981F78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Component: ________________________________________</w:t>
      </w:r>
    </w:p>
    <w:p w14:paraId="09550A54" w14:textId="63232B73" w:rsidR="00163570" w:rsidRPr="00FA0766" w:rsidRDefault="00FD3399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HUB/Geographic Service Area T</w:t>
      </w:r>
      <w:r w:rsidR="001861F2" w:rsidRPr="00581847">
        <w:rPr>
          <w:b/>
        </w:rPr>
        <w:t xml:space="preserve">argeted: </w:t>
      </w:r>
      <w:r w:rsidR="00163570" w:rsidRPr="00581847">
        <w:rPr>
          <w:b/>
        </w:rPr>
        <w:t>____________________</w:t>
      </w:r>
      <w:r w:rsidR="001861F2" w:rsidRPr="00581847">
        <w:rPr>
          <w:b/>
        </w:rPr>
        <w:t>__________</w:t>
      </w:r>
      <w:r w:rsidR="00581847">
        <w:rPr>
          <w:b/>
        </w:rPr>
        <w:t>_______________</w:t>
      </w:r>
    </w:p>
    <w:p w14:paraId="1E79F0DD" w14:textId="77777777" w:rsidR="00FC3F07" w:rsidRPr="00FC3F07" w:rsidRDefault="00FC3F07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471A188A" w14:textId="77777777" w:rsidR="002C3686" w:rsidRDefault="002C368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Annual Requested Amount: _________________       Five Year Total: _____________________</w:t>
      </w:r>
    </w:p>
    <w:p w14:paraId="4F2C4032" w14:textId="79C32118" w:rsidR="009A6136" w:rsidRDefault="002C368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PLEASE NOTE: </w:t>
      </w:r>
      <w:r w:rsidR="009A6136" w:rsidRPr="004268C4">
        <w:rPr>
          <w:b/>
          <w:i/>
          <w:szCs w:val="24"/>
        </w:rPr>
        <w:t xml:space="preserve">This is a 5-year </w:t>
      </w:r>
      <w:r w:rsidR="002F1C83" w:rsidRPr="004268C4">
        <w:rPr>
          <w:b/>
          <w:i/>
          <w:szCs w:val="24"/>
        </w:rPr>
        <w:t>award,</w:t>
      </w:r>
      <w:r w:rsidR="009A6136" w:rsidRPr="004268C4">
        <w:rPr>
          <w:b/>
          <w:i/>
          <w:szCs w:val="24"/>
        </w:rPr>
        <w:t xml:space="preserve"> and it is anticipated that years </w:t>
      </w:r>
      <w:r w:rsidR="009A6136">
        <w:rPr>
          <w:b/>
          <w:i/>
          <w:szCs w:val="24"/>
        </w:rPr>
        <w:t>2</w:t>
      </w:r>
      <w:r w:rsidR="009A6136" w:rsidRPr="004268C4">
        <w:rPr>
          <w:b/>
          <w:i/>
          <w:szCs w:val="24"/>
        </w:rPr>
        <w:t>-5 will remain the same</w:t>
      </w:r>
      <w:r w:rsidR="009A6136">
        <w:rPr>
          <w:b/>
          <w:i/>
          <w:szCs w:val="24"/>
        </w:rPr>
        <w:t>.</w:t>
      </w:r>
    </w:p>
    <w:p w14:paraId="6FA7A4BD" w14:textId="77777777" w:rsidR="002C3686" w:rsidRPr="004268C4" w:rsidRDefault="002C368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i/>
          <w:szCs w:val="24"/>
        </w:rPr>
      </w:pPr>
    </w:p>
    <w:p w14:paraId="0D67DA0E" w14:textId="77777777" w:rsidR="00FA0766" w:rsidRDefault="00FA0766" w:rsidP="00FD3399">
      <w:pPr>
        <w:rPr>
          <w:b/>
        </w:rPr>
      </w:pPr>
    </w:p>
    <w:p w14:paraId="6424F412" w14:textId="77777777" w:rsidR="00FC3F07" w:rsidRDefault="00FC3F07" w:rsidP="00FD3399">
      <w:pPr>
        <w:rPr>
          <w:b/>
        </w:rPr>
      </w:pPr>
    </w:p>
    <w:p w14:paraId="78B43E16" w14:textId="77777777" w:rsidR="001D4B53" w:rsidRDefault="00F4003B" w:rsidP="00FD3399">
      <w:r w:rsidRPr="002115B7">
        <w:rPr>
          <w:b/>
        </w:rPr>
        <w:t>Signature of Authorized Official:</w:t>
      </w:r>
      <w:r>
        <w:rPr>
          <w:b/>
        </w:rPr>
        <w:t xml:space="preserve"> ______________________________________</w:t>
      </w:r>
      <w:r w:rsidR="001861F2">
        <w:rPr>
          <w:b/>
        </w:rPr>
        <w:t>___________</w:t>
      </w:r>
    </w:p>
    <w:sectPr w:rsidR="001D4B53" w:rsidSect="00FA0766">
      <w:head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11642" w14:textId="77777777" w:rsidR="00B1057D" w:rsidRDefault="00B1057D" w:rsidP="00131FC5">
      <w:r>
        <w:separator/>
      </w:r>
    </w:p>
  </w:endnote>
  <w:endnote w:type="continuationSeparator" w:id="0">
    <w:p w14:paraId="7CA8793F" w14:textId="77777777" w:rsidR="00B1057D" w:rsidRDefault="00B1057D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86A72" w14:textId="77777777" w:rsidR="00B1057D" w:rsidRDefault="00B1057D" w:rsidP="00131FC5">
      <w:r>
        <w:separator/>
      </w:r>
    </w:p>
  </w:footnote>
  <w:footnote w:type="continuationSeparator" w:id="0">
    <w:p w14:paraId="02400A2F" w14:textId="77777777" w:rsidR="00B1057D" w:rsidRDefault="00B1057D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0BB8C" w14:textId="2279B145" w:rsidR="00131FC5" w:rsidRPr="004C096E" w:rsidRDefault="004C096E" w:rsidP="004C096E">
    <w:pPr>
      <w:pStyle w:val="Header"/>
      <w:jc w:val="center"/>
      <w:rPr>
        <w:b/>
        <w:bCs/>
      </w:rPr>
    </w:pPr>
    <w:r w:rsidRPr="004C096E">
      <w:rPr>
        <w:b/>
        <w:bCs/>
      </w:rPr>
      <w:t xml:space="preserve">Attachment </w:t>
    </w:r>
    <w:r w:rsidR="00981F78">
      <w:rPr>
        <w:b/>
        <w:bCs/>
      </w:rPr>
      <w:t>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4684B"/>
    <w:rsid w:val="00072B00"/>
    <w:rsid w:val="000A1788"/>
    <w:rsid w:val="000B3C04"/>
    <w:rsid w:val="000B3C3D"/>
    <w:rsid w:val="001012CE"/>
    <w:rsid w:val="00126E9C"/>
    <w:rsid w:val="00131FC5"/>
    <w:rsid w:val="00163570"/>
    <w:rsid w:val="001861F2"/>
    <w:rsid w:val="001C4428"/>
    <w:rsid w:val="001C783D"/>
    <w:rsid w:val="001D4B53"/>
    <w:rsid w:val="00225EB3"/>
    <w:rsid w:val="00246CCF"/>
    <w:rsid w:val="00247EAC"/>
    <w:rsid w:val="002968D9"/>
    <w:rsid w:val="002B63C5"/>
    <w:rsid w:val="002C3686"/>
    <w:rsid w:val="002C48C5"/>
    <w:rsid w:val="002F1C83"/>
    <w:rsid w:val="00356EDA"/>
    <w:rsid w:val="003B2B4E"/>
    <w:rsid w:val="003D2ABA"/>
    <w:rsid w:val="00401103"/>
    <w:rsid w:val="00406C91"/>
    <w:rsid w:val="004107D4"/>
    <w:rsid w:val="00433F68"/>
    <w:rsid w:val="004646A8"/>
    <w:rsid w:val="004C096E"/>
    <w:rsid w:val="00581847"/>
    <w:rsid w:val="00582C89"/>
    <w:rsid w:val="006C2827"/>
    <w:rsid w:val="007566C8"/>
    <w:rsid w:val="0079587F"/>
    <w:rsid w:val="007C2A8E"/>
    <w:rsid w:val="008A4670"/>
    <w:rsid w:val="008D3CE9"/>
    <w:rsid w:val="00905A47"/>
    <w:rsid w:val="00961EBC"/>
    <w:rsid w:val="00961F81"/>
    <w:rsid w:val="00981F78"/>
    <w:rsid w:val="0099470D"/>
    <w:rsid w:val="009A6136"/>
    <w:rsid w:val="00A22D2E"/>
    <w:rsid w:val="00A57ED5"/>
    <w:rsid w:val="00A961C4"/>
    <w:rsid w:val="00AA4744"/>
    <w:rsid w:val="00AE5B54"/>
    <w:rsid w:val="00B1057D"/>
    <w:rsid w:val="00B16E61"/>
    <w:rsid w:val="00C47A0A"/>
    <w:rsid w:val="00C6568F"/>
    <w:rsid w:val="00C7266F"/>
    <w:rsid w:val="00DB298D"/>
    <w:rsid w:val="00DB5BB0"/>
    <w:rsid w:val="00E52A69"/>
    <w:rsid w:val="00E541DC"/>
    <w:rsid w:val="00EB19C2"/>
    <w:rsid w:val="00EB7961"/>
    <w:rsid w:val="00EE1ADA"/>
    <w:rsid w:val="00EF4780"/>
    <w:rsid w:val="00F3714E"/>
    <w:rsid w:val="00F4003B"/>
    <w:rsid w:val="00F542B1"/>
    <w:rsid w:val="00F73177"/>
    <w:rsid w:val="00F81F8F"/>
    <w:rsid w:val="00FA0766"/>
    <w:rsid w:val="00FB563A"/>
    <w:rsid w:val="00FC3F07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BEADB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customStyle="1" w:styleId="paragraph">
    <w:name w:val="paragraph"/>
    <w:basedOn w:val="Normal"/>
    <w:rsid w:val="000B3C04"/>
    <w:pPr>
      <w:widowControl/>
      <w:spacing w:before="100" w:beforeAutospacing="1" w:after="100" w:afterAutospacing="1"/>
    </w:pPr>
    <w:rPr>
      <w:snapToGrid/>
      <w:szCs w:val="24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scxw44295061">
    <w:name w:val="scxw44295061"/>
    <w:basedOn w:val="DefaultParagraphFont"/>
    <w:rsid w:val="000B3C04"/>
  </w:style>
  <w:style w:type="character" w:customStyle="1" w:styleId="eop">
    <w:name w:val="eop"/>
    <w:basedOn w:val="DefaultParagraphFont"/>
    <w:rsid w:val="000B3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3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7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2D3D87D32FCA42B22939F64CEE3B2A" ma:contentTypeVersion="4" ma:contentTypeDescription="Create a new document." ma:contentTypeScope="" ma:versionID="37f0ad10e2aca25d5dfff4aa0e21c394">
  <xsd:schema xmlns:xsd="http://www.w3.org/2001/XMLSchema" xmlns:xs="http://www.w3.org/2001/XMLSchema" xmlns:p="http://schemas.microsoft.com/office/2006/metadata/properties" xmlns:ns2="ab098df3-615c-4e99-a08f-ea11469d742a" xmlns:ns3="fe911c9a-d9cd-4ada-98fd-e80da54e303c" targetNamespace="http://schemas.microsoft.com/office/2006/metadata/properties" ma:root="true" ma:fieldsID="31951378e32e38bac0ccafe247f32df4" ns2:_="" ns3:_="">
    <xsd:import namespace="ab098df3-615c-4e99-a08f-ea11469d742a"/>
    <xsd:import namespace="fe911c9a-d9cd-4ada-98fd-e80da54e3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98df3-615c-4e99-a08f-ea11469d7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11c9a-d9cd-4ada-98fd-e80da54e30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4CD540-CDA4-4654-858F-4330117C17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8D335-F976-481F-B6C0-D51E74BE134C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fe911c9a-d9cd-4ada-98fd-e80da54e303c"/>
    <ds:schemaRef ds:uri="ab098df3-615c-4e99-a08f-ea11469d742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9FA7E72-9E53-4D54-9B91-E3F49905C6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098df3-615c-4e99-a08f-ea11469d742a"/>
    <ds:schemaRef ds:uri="fe911c9a-d9cd-4ada-98fd-e80da54e3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68</Characters>
  <Application>Microsoft Office Word</Application>
  <DocSecurity>4</DocSecurity>
  <Lines>3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2-04-07T17:48:00Z</dcterms:created>
  <dcterms:modified xsi:type="dcterms:W3CDTF">2022-04-07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D3D87D32FCA42B22939F64CEE3B2A</vt:lpwstr>
  </property>
</Properties>
</file>